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AD7157D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8E0A7F">
        <w:rPr>
          <w:sz w:val="24"/>
          <w:szCs w:val="24"/>
          <w:lang w:val="en-GB"/>
        </w:rPr>
        <w:t>York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B56310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E0A7F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88F74" w14:textId="77777777" w:rsidR="00304A71" w:rsidRDefault="00304A71" w:rsidP="00CB37D9">
      <w:pPr>
        <w:spacing w:after="0" w:line="240" w:lineRule="auto"/>
      </w:pPr>
      <w:r>
        <w:separator/>
      </w:r>
    </w:p>
  </w:endnote>
  <w:endnote w:type="continuationSeparator" w:id="0">
    <w:p w14:paraId="6DA7D928" w14:textId="77777777" w:rsidR="00304A71" w:rsidRDefault="00304A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D108D" w14:textId="77777777" w:rsidR="00DB1A25" w:rsidRDefault="00DB1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BABE843" w:rsidR="00CB37D9" w:rsidRPr="00DB1A25" w:rsidRDefault="00CB37D9" w:rsidP="00DB1A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6A92D" w14:textId="77777777" w:rsidR="00DB1A25" w:rsidRDefault="00DB1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D34E1" w14:textId="77777777" w:rsidR="00304A71" w:rsidRDefault="00304A71" w:rsidP="00CB37D9">
      <w:pPr>
        <w:spacing w:after="0" w:line="240" w:lineRule="auto"/>
      </w:pPr>
      <w:r>
        <w:separator/>
      </w:r>
    </w:p>
  </w:footnote>
  <w:footnote w:type="continuationSeparator" w:id="0">
    <w:p w14:paraId="451A9E71" w14:textId="77777777" w:rsidR="00304A71" w:rsidRDefault="00304A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44BBA" w14:textId="77777777" w:rsidR="00DB1A25" w:rsidRDefault="00DB1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F5C5702" w:rsidR="00AD6FC0" w:rsidRPr="00DB1A25" w:rsidRDefault="00AD6FC0" w:rsidP="00DB1A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0FCB2" w14:textId="77777777" w:rsidR="00DB1A25" w:rsidRDefault="00DB1A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789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04A71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B1A25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